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e90ba3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d2e55b6-9e91-4703-8f5a-34d429ed4ce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1T11:19:48Z</dcterms:created>
  <dcterms:modified xsi:type="dcterms:W3CDTF">2023-07-21T11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